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71711" w14:textId="1158A42E" w:rsidR="00890C0D" w:rsidRPr="00F33135" w:rsidRDefault="00F33135" w:rsidP="00F3313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F33135">
        <w:rPr>
          <w:rFonts w:ascii="Times New Roman" w:hAnsi="Times New Roman" w:cs="Times New Roman"/>
          <w:b/>
          <w:sz w:val="24"/>
        </w:rPr>
        <w:t>“Title of the paper”</w:t>
      </w:r>
    </w:p>
    <w:p w14:paraId="109F4298" w14:textId="48CA7871" w:rsidR="00F33135" w:rsidRP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7B5BDF" w14:textId="6ADBB6B7" w:rsidR="00F33135" w:rsidRDefault="00F33135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mmary of the paper</w:t>
      </w:r>
    </w:p>
    <w:p w14:paraId="09FD7F5F" w14:textId="0C694F5E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is paper xx et al</w:t>
      </w:r>
      <w:r w:rsidR="00BB06ED">
        <w:rPr>
          <w:rFonts w:ascii="Times New Roman" w:hAnsi="Times New Roman" w:cs="Times New Roman"/>
          <w:sz w:val="24"/>
        </w:rPr>
        <w:t>.,</w:t>
      </w:r>
      <w:r>
        <w:rPr>
          <w:rFonts w:ascii="Times New Roman" w:hAnsi="Times New Roman" w:cs="Times New Roman"/>
          <w:sz w:val="24"/>
        </w:rPr>
        <w:t xml:space="preserve"> investigated xxx…</w:t>
      </w:r>
    </w:p>
    <w:p w14:paraId="35522DC9" w14:textId="2CB35A67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9FE7D9" w14:textId="55C52B19" w:rsidR="00F33135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Strength of the paper</w:t>
      </w:r>
    </w:p>
    <w:p w14:paraId="081335C0" w14:textId="55134FD8" w:rsidR="000B5DA2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A557EF">
        <w:rPr>
          <w:rFonts w:ascii="Times New Roman" w:hAnsi="Times New Roman" w:cs="Times New Roman"/>
          <w:sz w:val="24"/>
        </w:rPr>
        <w:t xml:space="preserve">theoretical contribution, experimental design, </w:t>
      </w:r>
      <w:r w:rsidR="00A557EF" w:rsidRPr="00A557EF">
        <w:rPr>
          <w:rFonts w:ascii="Times New Roman" w:hAnsi="Times New Roman" w:cs="Times New Roman"/>
          <w:sz w:val="24"/>
        </w:rPr>
        <w:t>methodological endeavor</w:t>
      </w:r>
      <w:r w:rsidR="00A557EF">
        <w:rPr>
          <w:rFonts w:ascii="Times New Roman" w:hAnsi="Times New Roman" w:cs="Times New Roman"/>
          <w:sz w:val="24"/>
        </w:rPr>
        <w:t>, etc.</w:t>
      </w:r>
      <w:r>
        <w:rPr>
          <w:rFonts w:ascii="Times New Roman" w:hAnsi="Times New Roman" w:cs="Times New Roman"/>
          <w:sz w:val="24"/>
        </w:rPr>
        <w:t>]</w:t>
      </w:r>
    </w:p>
    <w:p w14:paraId="1668B8DA" w14:textId="77777777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44EB258" w14:textId="38DECEC0" w:rsidR="000B5DA2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Major concerns</w:t>
      </w:r>
    </w:p>
    <w:p w14:paraId="3081F1B1" w14:textId="6D45996E" w:rsidR="00A82D46" w:rsidRDefault="00A82D46" w:rsidP="00A82D46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8C5BD2">
        <w:rPr>
          <w:rFonts w:ascii="Times New Roman" w:hAnsi="Times New Roman" w:cs="Times New Roman"/>
          <w:sz w:val="24"/>
        </w:rPr>
        <w:t>lacking literatures, inappropriate analyses, conclusion cannot be directly supported by the results etc.</w:t>
      </w:r>
      <w:r>
        <w:rPr>
          <w:rFonts w:ascii="Times New Roman" w:hAnsi="Times New Roman" w:cs="Times New Roman"/>
          <w:sz w:val="24"/>
        </w:rPr>
        <w:t>]</w:t>
      </w:r>
    </w:p>
    <w:p w14:paraId="3A85BB72" w14:textId="77777777" w:rsidR="00BB06ED" w:rsidRDefault="00BB06ED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F631A40" w14:textId="18A34F76" w:rsidR="000B5DA2" w:rsidRPr="000B5DA2" w:rsidRDefault="000B5DA2" w:rsidP="00F33135">
      <w:pPr>
        <w:spacing w:after="0" w:line="360" w:lineRule="auto"/>
        <w:rPr>
          <w:rFonts w:ascii="Times New Roman" w:hAnsi="Times New Roman" w:cs="Times New Roman"/>
          <w:b/>
          <w:sz w:val="24"/>
        </w:rPr>
      </w:pPr>
      <w:r w:rsidRPr="000B5DA2">
        <w:rPr>
          <w:rFonts w:ascii="Times New Roman" w:hAnsi="Times New Roman" w:cs="Times New Roman"/>
          <w:b/>
          <w:sz w:val="24"/>
        </w:rPr>
        <w:t>Minor concerns</w:t>
      </w:r>
    </w:p>
    <w:p w14:paraId="3F6579D0" w14:textId="730AF25F" w:rsidR="000B5DA2" w:rsidRDefault="00A82D46" w:rsidP="00F33135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[typo, imprecise statistics (e.g., missing degrees of freedom), </w:t>
      </w:r>
      <w:r w:rsidR="00CC6324">
        <w:rPr>
          <w:rFonts w:ascii="Times New Roman" w:hAnsi="Times New Roman" w:cs="Times New Roman"/>
          <w:sz w:val="24"/>
        </w:rPr>
        <w:t xml:space="preserve">grammar mistakes, </w:t>
      </w:r>
      <w:r w:rsidR="00127218">
        <w:rPr>
          <w:rFonts w:ascii="Times New Roman" w:hAnsi="Times New Roman" w:cs="Times New Roman"/>
          <w:sz w:val="24"/>
        </w:rPr>
        <w:t>etc.</w:t>
      </w:r>
      <w:r>
        <w:rPr>
          <w:rFonts w:ascii="Times New Roman" w:hAnsi="Times New Roman" w:cs="Times New Roman"/>
          <w:sz w:val="24"/>
        </w:rPr>
        <w:t>]</w:t>
      </w:r>
    </w:p>
    <w:p w14:paraId="0601242C" w14:textId="74D5509F" w:rsidR="00567C0E" w:rsidRDefault="00567C0E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682DD25" w14:textId="556AB82C" w:rsidR="00567C0E" w:rsidRDefault="00567C0E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A2840C1" w14:textId="77777777" w:rsidR="00567C0E" w:rsidRDefault="00567C0E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BD607B5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CC84AB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EF708F7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846F76" w14:textId="7FB4EDD6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B152134" w14:textId="77777777" w:rsidR="000B5DA2" w:rsidRDefault="000B5DA2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DF16C17" w14:textId="01CC6F3F" w:rsid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D482E7" w14:textId="77777777" w:rsidR="00F33135" w:rsidRPr="00F33135" w:rsidRDefault="00F33135" w:rsidP="00F33135">
      <w:pPr>
        <w:spacing w:after="0" w:line="360" w:lineRule="auto"/>
        <w:rPr>
          <w:rFonts w:ascii="Times New Roman" w:hAnsi="Times New Roman" w:cs="Times New Roman"/>
          <w:sz w:val="24"/>
        </w:rPr>
      </w:pPr>
    </w:p>
    <w:sectPr w:rsidR="00F33135" w:rsidRPr="00F33135" w:rsidSect="00BC7D39">
      <w:headerReference w:type="default" r:id="rId6"/>
      <w:footerReference w:type="default" r:id="rId7"/>
      <w:pgSz w:w="12240" w:h="15840"/>
      <w:pgMar w:top="240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6D582" w14:textId="77777777" w:rsidR="009B465A" w:rsidRDefault="009B465A" w:rsidP="00A51B66">
      <w:pPr>
        <w:spacing w:after="0" w:line="240" w:lineRule="auto"/>
      </w:pPr>
      <w:r>
        <w:separator/>
      </w:r>
    </w:p>
  </w:endnote>
  <w:endnote w:type="continuationSeparator" w:id="0">
    <w:p w14:paraId="2110A77E" w14:textId="77777777" w:rsidR="009B465A" w:rsidRDefault="009B465A" w:rsidP="00A51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6583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C7FE9" w14:textId="3BB28BB7" w:rsidR="00C92C78" w:rsidRDefault="00C92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71577F" w14:textId="77777777" w:rsidR="00C92C78" w:rsidRDefault="00C92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D83DB" w14:textId="77777777" w:rsidR="009B465A" w:rsidRDefault="009B465A" w:rsidP="00A51B66">
      <w:pPr>
        <w:spacing w:after="0" w:line="240" w:lineRule="auto"/>
      </w:pPr>
      <w:r>
        <w:separator/>
      </w:r>
    </w:p>
  </w:footnote>
  <w:footnote w:type="continuationSeparator" w:id="0">
    <w:p w14:paraId="31C214AC" w14:textId="77777777" w:rsidR="009B465A" w:rsidRDefault="009B465A" w:rsidP="00A51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7ABD" w14:textId="19C3153E" w:rsidR="00BC7D39" w:rsidRDefault="00BC7D39">
    <w:pPr>
      <w:pStyle w:val="Header"/>
    </w:pPr>
    <w:r>
      <w:rPr>
        <w:noProof/>
      </w:rPr>
      <w:drawing>
        <wp:anchor distT="0" distB="360045" distL="114300" distR="114300" simplePos="0" relativeHeight="251659264" behindDoc="1" locked="1" layoutInCell="1" allowOverlap="1" wp14:anchorId="6C12B2EE" wp14:editId="24673246">
          <wp:simplePos x="0" y="0"/>
          <wp:positionH relativeFrom="margin">
            <wp:posOffset>0</wp:posOffset>
          </wp:positionH>
          <wp:positionV relativeFrom="page">
            <wp:posOffset>622935</wp:posOffset>
          </wp:positionV>
          <wp:extent cx="2246400" cy="612000"/>
          <wp:effectExtent l="0" t="0" r="1905" b="0"/>
          <wp:wrapTopAndBottom/>
          <wp:docPr id="9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4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2M7GwMLIwNzZR0lEKTi0uzszPAykwqgUAgPE/ySwAAAA="/>
  </w:docVars>
  <w:rsids>
    <w:rsidRoot w:val="00460DA5"/>
    <w:rsid w:val="000B5DA2"/>
    <w:rsid w:val="00127218"/>
    <w:rsid w:val="00221328"/>
    <w:rsid w:val="003A23E3"/>
    <w:rsid w:val="00460DA5"/>
    <w:rsid w:val="00534774"/>
    <w:rsid w:val="005662CF"/>
    <w:rsid w:val="00567C0E"/>
    <w:rsid w:val="00667753"/>
    <w:rsid w:val="00747D33"/>
    <w:rsid w:val="0086317A"/>
    <w:rsid w:val="0088619A"/>
    <w:rsid w:val="008C5BD2"/>
    <w:rsid w:val="009B465A"/>
    <w:rsid w:val="00A51B66"/>
    <w:rsid w:val="00A557EF"/>
    <w:rsid w:val="00A82D46"/>
    <w:rsid w:val="00BB06ED"/>
    <w:rsid w:val="00BC7D39"/>
    <w:rsid w:val="00C92C78"/>
    <w:rsid w:val="00CC2C37"/>
    <w:rsid w:val="00CC6324"/>
    <w:rsid w:val="00CE20D6"/>
    <w:rsid w:val="00CE71DC"/>
    <w:rsid w:val="00D4182D"/>
    <w:rsid w:val="00F3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A91107"/>
  <w14:defaultImageDpi w14:val="32767"/>
  <w15:chartTrackingRefBased/>
  <w15:docId w15:val="{86C19956-95B5-44EC-A5A0-E7F0D99A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B66"/>
  </w:style>
  <w:style w:type="paragraph" w:styleId="Footer">
    <w:name w:val="footer"/>
    <w:basedOn w:val="Normal"/>
    <w:link w:val="Foot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ng</dc:creator>
  <cp:keywords/>
  <dc:description/>
  <cp:lastModifiedBy>lei zhang</cp:lastModifiedBy>
  <cp:revision>13</cp:revision>
  <dcterms:created xsi:type="dcterms:W3CDTF">2019-04-09T09:39:00Z</dcterms:created>
  <dcterms:modified xsi:type="dcterms:W3CDTF">2019-04-09T10:16:00Z</dcterms:modified>
</cp:coreProperties>
</file>